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344E" w:rsidRPr="00FF344E" w:rsidRDefault="00A06EBB" w:rsidP="00FF344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This i</w:t>
      </w:r>
      <w:r w:rsidR="001F55B0">
        <w:rPr>
          <w:rFonts w:ascii="Times New Roman" w:hAnsi="Times New Roman" w:cs="Times New Roman"/>
        </w:rPr>
        <w:t>s the Title of My Thesis]</w:t>
      </w: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  <w:r w:rsidRPr="00FF344E">
        <w:rPr>
          <w:rFonts w:ascii="Times New Roman" w:hAnsi="Times New Roman" w:cs="Times New Roman"/>
        </w:rPr>
        <w:t>First Name Last Name</w:t>
      </w: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3177B9" w:rsidP="00FF344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thesis submitted</w:t>
      </w:r>
      <w:r w:rsidR="00B61B2F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="00FF344E">
        <w:rPr>
          <w:rFonts w:ascii="Times New Roman" w:hAnsi="Times New Roman" w:cs="Times New Roman"/>
        </w:rPr>
        <w:t>in partial fulfillment of the requirements</w:t>
      </w:r>
      <w:r w:rsidR="00770E24">
        <w:rPr>
          <w:rFonts w:ascii="Times New Roman" w:hAnsi="Times New Roman" w:cs="Times New Roman"/>
        </w:rPr>
        <w:t xml:space="preserve"> for the </w:t>
      </w:r>
      <w:r w:rsidR="00FF344E" w:rsidRPr="00FF344E">
        <w:rPr>
          <w:rFonts w:ascii="Times New Roman" w:hAnsi="Times New Roman" w:cs="Times New Roman"/>
        </w:rPr>
        <w:br/>
        <w:t>[</w:t>
      </w:r>
      <w:r w:rsidR="00FF344E">
        <w:rPr>
          <w:rFonts w:ascii="Times New Roman" w:hAnsi="Times New Roman" w:cs="Times New Roman"/>
        </w:rPr>
        <w:t>Master’s</w:t>
      </w:r>
      <w:r w:rsidR="00FF344E" w:rsidRPr="00FF344E">
        <w:rPr>
          <w:rFonts w:ascii="Times New Roman" w:hAnsi="Times New Roman" w:cs="Times New Roman"/>
        </w:rPr>
        <w:t xml:space="preserve"> | </w:t>
      </w:r>
      <w:r w:rsidR="00FF344E">
        <w:rPr>
          <w:rFonts w:ascii="Times New Roman" w:hAnsi="Times New Roman" w:cs="Times New Roman"/>
        </w:rPr>
        <w:t>Doctorate</w:t>
      </w:r>
      <w:r w:rsidR="00770E24">
        <w:rPr>
          <w:rFonts w:ascii="Times New Roman" w:hAnsi="Times New Roman" w:cs="Times New Roman"/>
        </w:rPr>
        <w:t xml:space="preserve"> in Philosophy</w:t>
      </w:r>
      <w:r w:rsidR="00FF344E" w:rsidRPr="00FF344E">
        <w:rPr>
          <w:rFonts w:ascii="Times New Roman" w:hAnsi="Times New Roman" w:cs="Times New Roman"/>
        </w:rPr>
        <w:t xml:space="preserve">] </w:t>
      </w:r>
      <w:r w:rsidR="00770E24">
        <w:rPr>
          <w:rFonts w:ascii="Times New Roman" w:hAnsi="Times New Roman" w:cs="Times New Roman"/>
        </w:rPr>
        <w:t xml:space="preserve">degree </w:t>
      </w:r>
      <w:r w:rsidR="00FF344E">
        <w:rPr>
          <w:rFonts w:ascii="Times New Roman" w:hAnsi="Times New Roman" w:cs="Times New Roman"/>
        </w:rPr>
        <w:t>in</w:t>
      </w:r>
      <w:r w:rsidR="00FF344E" w:rsidRPr="00FF344E">
        <w:rPr>
          <w:rFonts w:ascii="Times New Roman" w:hAnsi="Times New Roman" w:cs="Times New Roman"/>
        </w:rPr>
        <w:t xml:space="preserve"> [</w:t>
      </w:r>
      <w:r w:rsidR="00FF344E">
        <w:rPr>
          <w:rFonts w:ascii="Times New Roman" w:hAnsi="Times New Roman" w:cs="Times New Roman"/>
        </w:rPr>
        <w:t>D</w:t>
      </w:r>
      <w:r w:rsidR="00FF344E" w:rsidRPr="00FF344E">
        <w:rPr>
          <w:rFonts w:ascii="Times New Roman" w:hAnsi="Times New Roman" w:cs="Times New Roman"/>
        </w:rPr>
        <w:t>iscipline]</w:t>
      </w: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  <w:r w:rsidRPr="00FF344E">
        <w:rPr>
          <w:rFonts w:ascii="Times New Roman" w:hAnsi="Times New Roman" w:cs="Times New Roman"/>
        </w:rPr>
        <w:t xml:space="preserve">[Department | School] of [Department/School name] </w:t>
      </w:r>
      <w:r w:rsidRPr="00FF344E">
        <w:rPr>
          <w:rFonts w:ascii="Times New Roman" w:hAnsi="Times New Roman" w:cs="Times New Roman"/>
        </w:rPr>
        <w:br/>
        <w:t>Faculty of [Faculty name</w:t>
      </w:r>
      <w:proofErr w:type="gramStart"/>
      <w:r w:rsidRPr="00FF344E">
        <w:rPr>
          <w:rFonts w:ascii="Times New Roman" w:hAnsi="Times New Roman" w:cs="Times New Roman"/>
        </w:rPr>
        <w:t>]</w:t>
      </w:r>
      <w:proofErr w:type="gramEnd"/>
      <w:r w:rsidRPr="00FF344E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University of Ottawa</w:t>
      </w: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FF344E" w:rsidRPr="00FF344E" w:rsidRDefault="00FF344E" w:rsidP="00FF344E">
      <w:pPr>
        <w:jc w:val="center"/>
        <w:rPr>
          <w:rFonts w:ascii="Times New Roman" w:hAnsi="Times New Roman" w:cs="Times New Roman"/>
        </w:rPr>
      </w:pPr>
    </w:p>
    <w:p w:rsidR="002312E2" w:rsidRPr="00FF344E" w:rsidRDefault="00FF344E" w:rsidP="00FF344E">
      <w:pPr>
        <w:jc w:val="center"/>
        <w:rPr>
          <w:rFonts w:ascii="Times New Roman" w:hAnsi="Times New Roman" w:cs="Times New Roman"/>
        </w:rPr>
      </w:pPr>
      <w:r w:rsidRPr="00FF344E">
        <w:rPr>
          <w:rFonts w:ascii="Times New Roman" w:hAnsi="Times New Roman" w:cs="Times New Roman"/>
        </w:rPr>
        <w:t>© First Name Last Name, Ottawa, Canada, [Year of the thesis submission]</w:t>
      </w:r>
    </w:p>
    <w:sectPr w:rsidR="002312E2" w:rsidRPr="00FF344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3MTExMzQ2szCwNLdU0lEKTi0uzszPAykwrAUAfqC7KSwAAAA="/>
  </w:docVars>
  <w:rsids>
    <w:rsidRoot w:val="00FF344E"/>
    <w:rsid w:val="001F55B0"/>
    <w:rsid w:val="002312E2"/>
    <w:rsid w:val="003177B9"/>
    <w:rsid w:val="00770E24"/>
    <w:rsid w:val="00A06EBB"/>
    <w:rsid w:val="00B61B2F"/>
    <w:rsid w:val="00FF3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4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4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E92440FEA398489B23155540831BDC" ma:contentTypeVersion="22" ma:contentTypeDescription="Create a new document." ma:contentTypeScope="" ma:versionID="b4aa72a1da1091ab244e17874c097e8c">
  <xsd:schema xmlns:xsd="http://www.w3.org/2001/XMLSchema" xmlns:xs="http://www.w3.org/2001/XMLSchema" xmlns:p="http://schemas.microsoft.com/office/2006/metadata/properties" xmlns:ns2="bdb86f4f-6c5b-4295-8f65-24d8806f0c45" xmlns:ns3="249bb8df-eaa4-4677-990c-878ce04ace22" targetNamespace="http://schemas.microsoft.com/office/2006/metadata/properties" ma:root="true" ma:fieldsID="2f73401278527b2606b65d00fd4b782c" ns2:_="" ns3:_="">
    <xsd:import namespace="bdb86f4f-6c5b-4295-8f65-24d8806f0c45"/>
    <xsd:import namespace="249bb8df-eaa4-4677-990c-878ce04ace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Status" minOccurs="0"/>
                <xsd:element ref="ns2:Description" minOccurs="0"/>
                <xsd:element ref="ns2:Titre_x0020_fran_x00e7_ais" minOccurs="0"/>
                <xsd:element ref="ns2:_Flow_SignoffStatu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86f4f-6c5b-4295-8f65-24d8806f0c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scription="Status du fichier" ma:format="Dropdown" ma:internalName="Status">
      <xsd:simpleType>
        <xsd:restriction base="dms:Choice">
          <xsd:enumeration value="Draft"/>
          <xsd:enumeration value="In progress"/>
          <xsd:enumeration value="In review"/>
          <xsd:enumeration value="Final"/>
          <xsd:enumeration value="To be deleted"/>
        </xsd:restriction>
      </xsd:simple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Titre_x0020_fran_x00e7_ais" ma:index="21" nillable="true" ma:displayName="Titre français" ma:description="Titre français du" ma:internalName="Titre_x0020_fran_x00e7_ais">
      <xsd:simpleType>
        <xsd:restriction base="dms:Text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9bb8df-eaa4-4677-990c-878ce04ace2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re_x0020_fran_x00e7_ais xmlns="bdb86f4f-6c5b-4295-8f65-24d8806f0c45" xsi:nil="true"/>
    <Status xmlns="bdb86f4f-6c5b-4295-8f65-24d8806f0c45" xsi:nil="true"/>
    <Description xmlns="bdb86f4f-6c5b-4295-8f65-24d8806f0c45" xsi:nil="true"/>
    <_Flow_SignoffStatus xmlns="bdb86f4f-6c5b-4295-8f65-24d8806f0c45" xsi:nil="true"/>
  </documentManagement>
</p:properties>
</file>

<file path=customXml/itemProps1.xml><?xml version="1.0" encoding="utf-8"?>
<ds:datastoreItem xmlns:ds="http://schemas.openxmlformats.org/officeDocument/2006/customXml" ds:itemID="{9DC24E3C-918A-4AA1-BB1B-F88617F03A99}"/>
</file>

<file path=customXml/itemProps2.xml><?xml version="1.0" encoding="utf-8"?>
<ds:datastoreItem xmlns:ds="http://schemas.openxmlformats.org/officeDocument/2006/customXml" ds:itemID="{4CA6EBBB-C35D-44CC-BFD3-70F83728C475}"/>
</file>

<file path=customXml/itemProps3.xml><?xml version="1.0" encoding="utf-8"?>
<ds:datastoreItem xmlns:ds="http://schemas.openxmlformats.org/officeDocument/2006/customXml" ds:itemID="{116AB88B-DD8A-420F-BA3B-1D5630F6DEC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1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Thibeault</dc:creator>
  <cp:lastModifiedBy>mperrusclet</cp:lastModifiedBy>
  <cp:revision>3</cp:revision>
  <dcterms:created xsi:type="dcterms:W3CDTF">2017-03-21T12:48:00Z</dcterms:created>
  <dcterms:modified xsi:type="dcterms:W3CDTF">2017-03-21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E92440FEA398489B23155540831BDC</vt:lpwstr>
  </property>
</Properties>
</file>